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4000499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1-05-01T13:15:49Z</dcterms:created>
  <dcterms:modified xsi:type="dcterms:W3CDTF">2021-05-01T13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ростейший вариант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